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25"/>
        <w:gridCol w:w="460"/>
        <w:gridCol w:w="4269"/>
        <w:gridCol w:w="4363"/>
      </w:tblGrid>
      <w:tr w:rsidR="007A0ED3" w:rsidRPr="0006046A" w14:paraId="52F15D9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8BF0A1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1E6DC20" wp14:editId="0097966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3F38C97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1657470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C30E8FF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B673F39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5969B1A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09FB18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9DED81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11CF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50627A" w14:textId="2B2A920F" w:rsidR="00305DB4" w:rsidRPr="00DA2355" w:rsidRDefault="00CE30E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ehra Kaya</w:t>
            </w:r>
          </w:p>
        </w:tc>
      </w:tr>
      <w:tr w:rsidR="00305DB4" w:rsidRPr="00DA2355" w14:paraId="7A82CC0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5725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CFD749" w14:textId="5369D3B0" w:rsidR="00305DB4" w:rsidRPr="00DA2355" w:rsidRDefault="00CE30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ve Malzeme Mühendisliği</w:t>
            </w:r>
          </w:p>
        </w:tc>
      </w:tr>
      <w:tr w:rsidR="00305DB4" w:rsidRPr="00DA2355" w14:paraId="01730A0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A37D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9BD623" w14:textId="73A1DDFD" w:rsidR="00305DB4" w:rsidRPr="00DA2355" w:rsidRDefault="00CE30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Fatma Demirci</w:t>
            </w:r>
          </w:p>
        </w:tc>
      </w:tr>
      <w:tr w:rsidR="004B17FC" w:rsidRPr="00DA2355" w14:paraId="0A53C2F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5549E9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3A8981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6C76F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1C6DAF" w14:textId="58C27FB5" w:rsidR="007F33E0" w:rsidRPr="00DA2355" w:rsidRDefault="00CE30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stilde Güç Tutuşurluk</w:t>
            </w:r>
          </w:p>
        </w:tc>
      </w:tr>
      <w:tr w:rsidR="007A0ED3" w:rsidRPr="00DA2355" w14:paraId="24C082B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5E0333A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1A15BC" w14:textId="0FD07B9B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E30E7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CE30E7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CE30E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4D62FA1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63BA3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EC977D" w14:textId="1EFAC8A5" w:rsidR="000B7954" w:rsidRPr="00DA2355" w:rsidRDefault="00CE30E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7C94BE" w14:textId="66612E0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30E7">
              <w:rPr>
                <w:rFonts w:ascii="Times New Roman" w:hAnsi="Times New Roman" w:cs="Times New Roman"/>
                <w:sz w:val="24"/>
                <w:szCs w:val="24"/>
              </w:rPr>
              <w:t>13:30</w:t>
            </w:r>
          </w:p>
        </w:tc>
      </w:tr>
      <w:tr w:rsidR="007A0ED3" w:rsidRPr="00DA2355" w14:paraId="04A8080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211F9E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2E750B" w14:textId="77777777" w:rsidR="00CE30E7" w:rsidRPr="00CE30E7" w:rsidRDefault="00CE30E7" w:rsidP="00CE30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30E7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CE30E7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14:paraId="674D003C" w14:textId="6AC9485D" w:rsidR="00CE30E7" w:rsidRPr="00CE30E7" w:rsidRDefault="00CE30E7" w:rsidP="00CE30E7">
            <w:pPr>
              <w:spacing w:after="0" w:line="240" w:lineRule="auto"/>
              <w:rPr>
                <w:rStyle w:val="Kpr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>HYPERLINK "https://us05web.zoom.us/j/6395490685?pwd=cFdsbytkMzlpWStBSko3RmhvYnBndz0"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CE30E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https://us05web.zoom.us/j/6395490685?pwd=cFdsbytkMzlpWStBSko3RmhvYnBndz0</w:t>
            </w:r>
          </w:p>
          <w:p w14:paraId="100EE474" w14:textId="080A6972" w:rsidR="00CE30E7" w:rsidRPr="00CE30E7" w:rsidRDefault="00CE30E7" w:rsidP="00CE30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30E7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  <w:p w14:paraId="265EE3C6" w14:textId="77777777" w:rsidR="00CE30E7" w:rsidRPr="00CE30E7" w:rsidRDefault="00CE30E7" w:rsidP="00CE30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30E7">
              <w:rPr>
                <w:rFonts w:ascii="Times New Roman" w:hAnsi="Times New Roman" w:cs="Times New Roman"/>
                <w:sz w:val="24"/>
                <w:szCs w:val="24"/>
              </w:rPr>
              <w:t>Toplantı Kimliği: 639 549 0685</w:t>
            </w:r>
          </w:p>
          <w:p w14:paraId="36C6D361" w14:textId="2154EE29" w:rsidR="007A0ED3" w:rsidRPr="00DA2355" w:rsidRDefault="00CE30E7" w:rsidP="00CE30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E7">
              <w:rPr>
                <w:rFonts w:ascii="Times New Roman" w:hAnsi="Times New Roman" w:cs="Times New Roman"/>
                <w:sz w:val="24"/>
                <w:szCs w:val="24"/>
              </w:rPr>
              <w:t>Parola: ARdC7K</w:t>
            </w:r>
          </w:p>
        </w:tc>
      </w:tr>
      <w:tr w:rsidR="00163BBC" w:rsidRPr="00DA2355" w14:paraId="59A00008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49D66E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4B40F8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AC4988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31BDE1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F22EB0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2E0720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2D436C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2458C0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1A342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4E8DF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A8E42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4527B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312AF2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D6C3E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0279452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971E83A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B15B49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1E5E1" w14:textId="77777777" w:rsidR="00B15B49" w:rsidRDefault="00B15B49" w:rsidP="005F3207">
      <w:pPr>
        <w:spacing w:after="0" w:line="240" w:lineRule="auto"/>
      </w:pPr>
      <w:r>
        <w:separator/>
      </w:r>
    </w:p>
  </w:endnote>
  <w:endnote w:type="continuationSeparator" w:id="0">
    <w:p w14:paraId="0F04CB4A" w14:textId="77777777" w:rsidR="00B15B49" w:rsidRDefault="00B15B4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0F0CED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5C39F57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689B97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C9D7DD2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13BB0A6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14BC2" w14:textId="77777777" w:rsidR="00B15B49" w:rsidRDefault="00B15B49" w:rsidP="005F3207">
      <w:pPr>
        <w:spacing w:after="0" w:line="240" w:lineRule="auto"/>
      </w:pPr>
      <w:r>
        <w:separator/>
      </w:r>
    </w:p>
  </w:footnote>
  <w:footnote w:type="continuationSeparator" w:id="0">
    <w:p w14:paraId="4BA26253" w14:textId="77777777" w:rsidR="00B15B49" w:rsidRDefault="00B15B4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4822881">
    <w:abstractNumId w:val="3"/>
  </w:num>
  <w:num w:numId="2" w16cid:durableId="1061632869">
    <w:abstractNumId w:val="1"/>
  </w:num>
  <w:num w:numId="3" w16cid:durableId="643854384">
    <w:abstractNumId w:val="2"/>
  </w:num>
  <w:num w:numId="4" w16cid:durableId="712584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15B49"/>
    <w:rsid w:val="00B55079"/>
    <w:rsid w:val="00B84B04"/>
    <w:rsid w:val="00B905E2"/>
    <w:rsid w:val="00C256DD"/>
    <w:rsid w:val="00C57BCF"/>
    <w:rsid w:val="00C757A1"/>
    <w:rsid w:val="00CB34AE"/>
    <w:rsid w:val="00CE30E7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50AD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CE3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amazan KAYA</cp:lastModifiedBy>
  <cp:revision>4</cp:revision>
  <cp:lastPrinted>2020-06-01T13:59:00Z</cp:lastPrinted>
  <dcterms:created xsi:type="dcterms:W3CDTF">2021-10-12T06:08:00Z</dcterms:created>
  <dcterms:modified xsi:type="dcterms:W3CDTF">2024-01-25T20:25:00Z</dcterms:modified>
</cp:coreProperties>
</file>